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d25eb7e5bf5e6cf248ad7f8356ac1a5fe63d2897.png"/>
            <a:graphic>
              <a:graphicData uri="http://schemas.openxmlformats.org/drawingml/2006/picture">
                <pic:pic>
                  <pic:nvPicPr>
                    <pic:cNvPr id="1" name="image-d25eb7e5bf5e6cf248ad7f8356ac1a5fe63d2897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analiza_grešaka_dynui_projekta_i_70dcef"/>
      <w:r>
        <w:rPr>
          <w:rFonts w:eastAsia="inter" w:cs="inter" w:ascii="inter" w:hAnsi="inter"/>
          <w:b/>
          <w:color w:val="000000"/>
          <w:sz w:val="39"/>
        </w:rPr>
        <w:t xml:space="preserve">Analiza grešaka DynUI projekta i plan rešavanja</w:t>
      </w:r>
      <w:bookmarkEnd w:id="0"/>
    </w:p>
    <w:p>
      <w:pPr>
        <w:spacing w:line="360" w:before="315" w:after="105" w:lineRule="auto"/>
        <w:ind w:left="-30"/>
        <w:jc w:val="left"/>
      </w:pPr>
      <w:bookmarkStart w:id="1" w:name="izvršni_rezime"/>
      <w:r>
        <w:rPr>
          <w:rFonts w:eastAsia="inter" w:cs="inter" w:ascii="inter" w:hAnsi="inter"/>
          <w:b/>
          <w:color w:val="000000"/>
          <w:sz w:val="24"/>
        </w:rPr>
        <w:t xml:space="preserve">Izvršni rezime</w:t>
      </w:r>
      <w:bookmarkEnd w:id="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rojekat DynUI ima </w:t>
      </w:r>
      <w:r>
        <w:rPr>
          <w:rFonts w:eastAsia="inter" w:cs="inter" w:ascii="inter" w:hAnsi="inter"/>
          <w:b/>
          <w:color w:val="000000"/>
        </w:rPr>
        <w:t xml:space="preserve">78+ TypeScript grešaka</w:t>
      </w:r>
      <w:r>
        <w:rPr>
          <w:rFonts w:eastAsia="inter" w:cs="inter" w:ascii="inter" w:hAnsi="inter"/>
          <w:color w:val="000000"/>
        </w:rPr>
        <w:t xml:space="preserve"> raspoređenih u </w:t>
      </w:r>
      <w:r>
        <w:rPr>
          <w:rFonts w:eastAsia="inter" w:cs="inter" w:ascii="inter" w:hAnsi="inter"/>
          <w:b/>
          <w:color w:val="000000"/>
        </w:rPr>
        <w:t xml:space="preserve">13 komponenti</w:t>
      </w:r>
      <w:r>
        <w:rPr>
          <w:rFonts w:eastAsia="inter" w:cs="inter" w:ascii="inter" w:hAnsi="inter"/>
          <w:color w:val="000000"/>
        </w:rPr>
        <w:t xml:space="preserve">, sa </w:t>
      </w:r>
      <w:r>
        <w:rPr>
          <w:rFonts w:eastAsia="inter" w:cs="inter" w:ascii="inter" w:hAnsi="inter"/>
          <w:b/>
          <w:color w:val="000000"/>
        </w:rPr>
        <w:t xml:space="preserve">prosečnim odstupanjem od funkcionalne specifikacije od 62.7%</w:t>
      </w:r>
      <w:r>
        <w:rPr>
          <w:rFonts w:eastAsia="inter" w:cs="inter" w:ascii="inter" w:hAnsi="inter"/>
          <w:color w:val="000000"/>
        </w:rPr>
        <w:t xml:space="preserve">. Analiza je pokazala da glavni uzroci problema nisu tehnički već organizacioni - nedosledno praćenje funkcionalne specifikacije, odsustvo Code Review procesa i neimplementirani Quality Gates iz CI/CD pipeline-a.</w:t>
      </w:r>
      <w:bookmarkStart w:id="2" w:name="fnref1"/>
      <w:bookmarkEnd w:id="2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3" w:name="fnref2"/>
      <w:bookmarkEnd w:id="3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4" w:name="fnref3"/>
      <w:bookmarkEnd w:id="4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5" w:name="fnref4"/>
      <w:bookmarkEnd w:id="5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</w:p>
    <w:p>
      <w:pPr>
        <w:spacing w:line="360" w:before="315" w:after="105" w:lineRule="auto"/>
        <w:ind w:left="-30"/>
        <w:jc w:val="left"/>
      </w:pPr>
      <w:bookmarkStart w:id="6" w:name="kategorizacija_grešaka"/>
      <w:r>
        <w:rPr>
          <w:rFonts w:eastAsia="inter" w:cs="inter" w:ascii="inter" w:hAnsi="inter"/>
          <w:b/>
          <w:color w:val="000000"/>
          <w:sz w:val="24"/>
        </w:rPr>
        <w:t xml:space="preserve">Kategorizacija grešaka</w:t>
      </w:r>
      <w:bookmarkEnd w:id="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reške su podeljene u četiri glavne kategorije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Nedostajući API propovi (45% grešaka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ps interfejsi nisu potpuni prema specifikaciji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dostaju kontrolni propovi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alu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faultValu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nChange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dostaju pristupačnost propovi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label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labelledby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ata-testid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Nekonzistentni tipovi (30% grešaka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ipovi nisu centralizovani u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rc/types/</w:t>
      </w:r>
      <w:r>
        <w:rPr>
          <w:rFonts w:eastAsia="inter" w:cs="inter" w:ascii="inter" w:hAnsi="inter"/>
          <w:color w:val="000000"/>
          <w:sz w:val="21"/>
        </w:rPr>
        <w:t xml:space="preserve"> modulu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ule exports nisu pravilno postavljeni (TS2305, TS2724 errors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ype compatibility problemi između komponenti i hook-ova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Neimplementirani design patterns (20% grešaka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trolled/Uncontrolled pattern samo delimično implementira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ound Components bez Context API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AI-ARIA patterns nisu implementirani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wardRef nedostaje u nekim komponentama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4. Test infrastruktura (5% grešaka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iksovani jest/vitest framework-ovi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cessibility testovi ne rade (missing axe-core setup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ype definicije za testove problematične</w:t>
      </w:r>
      <w:bookmarkStart w:id="7" w:name="fnref1_1"/>
      <w:bookmarkEnd w:id="7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8" w:name="kritične_komponente_detaljni_pregled"/>
      <w:r>
        <w:rPr>
          <w:rFonts w:eastAsia="inter" w:cs="inter" w:ascii="inter" w:hAnsi="inter"/>
          <w:b/>
          <w:color w:val="000000"/>
          <w:sz w:val="24"/>
        </w:rPr>
        <w:t xml:space="preserve">Kritične komponente - detaljni pregled</w:t>
      </w:r>
      <w:bookmarkEnd w:id="8"/>
    </w:p>
    <w:p>
      <w:pPr>
        <w:spacing w:line="360" w:before="315" w:after="105" w:lineRule="auto"/>
        <w:ind w:left="-30"/>
        <w:jc w:val="left"/>
      </w:pPr>
      <w:bookmarkStart w:id="9" w:name="dynstepper_11_grešaka_85_odstupanje"/>
      <w:r>
        <w:rPr>
          <w:rFonts w:eastAsia="inter" w:cs="inter" w:ascii="inter" w:hAnsi="inter"/>
          <w:b/>
          <w:color w:val="000000"/>
          <w:sz w:val="24"/>
        </w:rPr>
        <w:t xml:space="preserve">DynStepper (11 grešaka, 85% odstupanje)</w:t>
      </w:r>
      <w:bookmarkEnd w:id="9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oblem</w:t>
      </w:r>
      <w:r>
        <w:rPr>
          <w:rFonts w:eastAsia="inter" w:cs="inter" w:ascii="inter" w:hAnsi="inter"/>
          <w:color w:val="000000"/>
        </w:rPr>
        <w:t xml:space="preserve">: API potpuno odstupa od specifikacije. Nedostaju svi kontrolni propovi definisani u DynUI-FS-02.</w:t>
      </w:r>
      <w:bookmarkStart w:id="10" w:name="fnref2_1"/>
      <w:bookmarkEnd w:id="10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pecifične grešk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ps interfejs ne sadrži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alu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faultValu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nChang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d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label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labelledby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ata-testid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ipovi nisu eksportovani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StepperRef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Step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StepperProp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abel</w:t>
      </w:r>
      <w:r>
        <w:rPr>
          <w:rFonts w:eastAsia="inter" w:cs="inter" w:ascii="inter" w:hAnsi="inter"/>
          <w:color w:val="000000"/>
          <w:sz w:val="21"/>
        </w:rPr>
        <w:t xml:space="preserve"> property ne postoji n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tepItem</w:t>
      </w:r>
      <w:r>
        <w:rPr>
          <w:rFonts w:eastAsia="inter" w:cs="inter" w:ascii="inter" w:hAnsi="inter"/>
          <w:color w:val="000000"/>
          <w:sz w:val="21"/>
        </w:rPr>
        <w:t xml:space="preserve"> tipu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nChange</w:t>
      </w:r>
      <w:r>
        <w:rPr>
          <w:rFonts w:eastAsia="inter" w:cs="inter" w:ascii="inter" w:hAnsi="inter"/>
          <w:color w:val="000000"/>
          <w:sz w:val="21"/>
        </w:rPr>
        <w:t xml:space="preserve"> callback nije pravilno tipiziran (async vs sync problem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šenj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finisati komplet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StepperProps</w:t>
      </w:r>
      <w:r>
        <w:rPr>
          <w:rFonts w:eastAsia="inter" w:cs="inter" w:ascii="inter" w:hAnsi="inter"/>
          <w:color w:val="000000"/>
          <w:sz w:val="21"/>
        </w:rPr>
        <w:t xml:space="preserve"> interfejs prema specifikaciji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reirati i eksportovat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StepperRef</w:t>
      </w:r>
      <w:r>
        <w:rPr>
          <w:rFonts w:eastAsia="inter" w:cs="inter" w:ascii="inter" w:hAnsi="inter"/>
          <w:color w:val="000000"/>
          <w:sz w:val="21"/>
        </w:rPr>
        <w:t xml:space="preserve"> 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Step</w:t>
      </w:r>
      <w:r>
        <w:rPr>
          <w:rFonts w:eastAsia="inter" w:cs="inter" w:ascii="inter" w:hAnsi="inter"/>
          <w:color w:val="000000"/>
          <w:sz w:val="21"/>
        </w:rPr>
        <w:t xml:space="preserve"> interfejse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irati Controlled/Uncontrolled pattern koristeć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useState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at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abel</w:t>
      </w:r>
      <w:r>
        <w:rPr>
          <w:rFonts w:eastAsia="inter" w:cs="inter" w:ascii="inter" w:hAnsi="inter"/>
          <w:color w:val="000000"/>
          <w:sz w:val="21"/>
        </w:rPr>
        <w:t xml:space="preserve"> property n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tepItem</w:t>
      </w:r>
      <w:r>
        <w:rPr>
          <w:rFonts w:eastAsia="inter" w:cs="inter" w:ascii="inter" w:hAnsi="inter"/>
          <w:color w:val="000000"/>
          <w:sz w:val="21"/>
        </w:rPr>
        <w:t xml:space="preserve"> tip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sigurati d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nChange</w:t>
      </w:r>
      <w:r>
        <w:rPr>
          <w:rFonts w:eastAsia="inter" w:cs="inter" w:ascii="inter" w:hAnsi="inter"/>
          <w:color w:val="000000"/>
          <w:sz w:val="21"/>
        </w:rPr>
        <w:t xml:space="preserve"> vraća sinhroni callback (ne Promise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rajanje</w:t>
      </w:r>
      <w:r>
        <w:rPr>
          <w:rFonts w:eastAsia="inter" w:cs="inter" w:ascii="inter" w:hAnsi="inter"/>
          <w:color w:val="000000"/>
        </w:rPr>
        <w:t xml:space="preserve">: 3-4 dana | </w:t>
      </w:r>
      <w:r>
        <w:rPr>
          <w:rFonts w:eastAsia="inter" w:cs="inter" w:ascii="inter" w:hAnsi="inter"/>
          <w:b/>
          <w:color w:val="000000"/>
        </w:rPr>
        <w:t xml:space="preserve">Prioritet</w:t>
      </w:r>
      <w:r>
        <w:rPr>
          <w:rFonts w:eastAsia="inter" w:cs="inter" w:ascii="inter" w:hAnsi="inter"/>
          <w:color w:val="000000"/>
        </w:rPr>
        <w:t xml:space="preserve">: VISOK</w:t>
      </w:r>
    </w:p>
    <w:p>
      <w:pPr>
        <w:spacing w:line="360" w:before="315" w:after="105" w:lineRule="auto"/>
        <w:ind w:left="-30"/>
        <w:jc w:val="left"/>
      </w:pPr>
      <w:bookmarkStart w:id="11" w:name="dynmenu_10_grešaka_80_odstupanje"/>
      <w:r>
        <w:rPr>
          <w:rFonts w:eastAsia="inter" w:cs="inter" w:ascii="inter" w:hAnsi="inter"/>
          <w:b/>
          <w:color w:val="000000"/>
          <w:sz w:val="24"/>
        </w:rPr>
        <w:t xml:space="preserve">DynMenu (10 grešaka, 80% odstupanje)</w:t>
      </w:r>
      <w:bookmarkEnd w:id="11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oblem</w:t>
      </w:r>
      <w:r>
        <w:rPr>
          <w:rFonts w:eastAsia="inter" w:cs="inter" w:ascii="inter" w:hAnsi="inter"/>
          <w:color w:val="000000"/>
        </w:rPr>
        <w:t xml:space="preserve">: Compound Component pattern nije implementiran. Context API nedostaje što uzrokuje prop drilling.</w:t>
      </w:r>
      <w:bookmarkStart w:id="12" w:name="fnref2_2"/>
      <w:bookmarkEnd w:id="12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pecifične grešk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ps interfejs ne sadrži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tems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rientation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d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label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labelledby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ata-testid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nAc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MenuItem</w:t>
      </w:r>
      <w:r>
        <w:rPr>
          <w:rFonts w:eastAsia="inter" w:cs="inter" w:ascii="inter" w:hAnsi="inter"/>
          <w:color w:val="000000"/>
          <w:sz w:val="21"/>
        </w:rPr>
        <w:t xml:space="preserve"> nije pravilno eksportovan (pogrešan naziv u importu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enuItem</w:t>
      </w:r>
      <w:r>
        <w:rPr>
          <w:rFonts w:eastAsia="inter" w:cs="inter" w:ascii="inter" w:hAnsi="inter"/>
          <w:color w:val="000000"/>
          <w:sz w:val="21"/>
        </w:rPr>
        <w:t xml:space="preserve"> tip zahtev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abel</w:t>
      </w:r>
      <w:r>
        <w:rPr>
          <w:rFonts w:eastAsia="inter" w:cs="inter" w:ascii="inter" w:hAnsi="inter"/>
          <w:color w:val="000000"/>
          <w:sz w:val="21"/>
        </w:rPr>
        <w:t xml:space="preserve"> čak i za divider type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st greška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ocus</w:t>
      </w:r>
      <w:r>
        <w:rPr>
          <w:rFonts w:eastAsia="inter" w:cs="inter" w:ascii="inter" w:hAnsi="inter"/>
          <w:color w:val="000000"/>
          <w:sz w:val="21"/>
        </w:rPr>
        <w:t xml:space="preserve"> property ne postoji n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Element</w:t>
      </w:r>
      <w:r>
        <w:rPr>
          <w:rFonts w:eastAsia="inter" w:cs="inter" w:ascii="inter" w:hAnsi="inter"/>
          <w:color w:val="000000"/>
          <w:sz w:val="21"/>
        </w:rPr>
        <w:t xml:space="preserve"> typ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šenj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širit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MenuProps</w:t>
      </w:r>
      <w:r>
        <w:rPr>
          <w:rFonts w:eastAsia="inter" w:cs="inter" w:ascii="inter" w:hAnsi="inter"/>
          <w:color w:val="000000"/>
          <w:sz w:val="21"/>
        </w:rPr>
        <w:t xml:space="preserve"> sa svim propovima iz specifikacije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spraviti export - eksportovat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enuItem</w:t>
      </w:r>
      <w:r>
        <w:rPr>
          <w:rFonts w:eastAsia="inter" w:cs="inter" w:ascii="inter" w:hAnsi="inter"/>
          <w:color w:val="000000"/>
          <w:sz w:val="21"/>
        </w:rPr>
        <w:t xml:space="preserve"> (n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MenuItem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reirati union type z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enuItem</w:t>
      </w:r>
      <w:r>
        <w:rPr>
          <w:rFonts w:eastAsia="inter" w:cs="inter" w:ascii="inter" w:hAnsi="inter"/>
          <w:color w:val="000000"/>
          <w:sz w:val="21"/>
        </w:rPr>
        <w:t xml:space="preserve"> koji dozvoljava divider bez label property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irati WAI-ARIA Menu pattern s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ole="menu"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enuitem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expanded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ati tastaturnu navigaciju (Arrow keys, Enter/Space, Escape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reirat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enuContext</w:t>
      </w:r>
      <w:r>
        <w:rPr>
          <w:rFonts w:eastAsia="inter" w:cs="inter" w:ascii="inter" w:hAnsi="inter"/>
          <w:color w:val="000000"/>
          <w:sz w:val="21"/>
        </w:rPr>
        <w:t xml:space="preserve"> za deljenje state-a između parent i child komponenti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rajanje</w:t>
      </w:r>
      <w:r>
        <w:rPr>
          <w:rFonts w:eastAsia="inter" w:cs="inter" w:ascii="inter" w:hAnsi="inter"/>
          <w:color w:val="000000"/>
        </w:rPr>
        <w:t xml:space="preserve">: 4-5 dana | </w:t>
      </w:r>
      <w:r>
        <w:rPr>
          <w:rFonts w:eastAsia="inter" w:cs="inter" w:ascii="inter" w:hAnsi="inter"/>
          <w:b/>
          <w:color w:val="000000"/>
        </w:rPr>
        <w:t xml:space="preserve">Prioritet</w:t>
      </w:r>
      <w:r>
        <w:rPr>
          <w:rFonts w:eastAsia="inter" w:cs="inter" w:ascii="inter" w:hAnsi="inter"/>
          <w:color w:val="000000"/>
        </w:rPr>
        <w:t xml:space="preserve">: VISOK</w:t>
      </w:r>
    </w:p>
    <w:p>
      <w:pPr>
        <w:spacing w:line="360" w:before="315" w:after="105" w:lineRule="auto"/>
        <w:ind w:left="-30"/>
        <w:jc w:val="left"/>
      </w:pPr>
      <w:bookmarkStart w:id="13" w:name="dynlistview_10_grešaka_90_odstupanje"/>
      <w:r>
        <w:rPr>
          <w:rFonts w:eastAsia="inter" w:cs="inter" w:ascii="inter" w:hAnsi="inter"/>
          <w:b/>
          <w:color w:val="000000"/>
          <w:sz w:val="24"/>
        </w:rPr>
        <w:t xml:space="preserve">DynListView (10 grešaka, 90% odstupanje)</w:t>
      </w:r>
      <w:bookmarkEnd w:id="13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oblem</w:t>
      </w:r>
      <w:r>
        <w:rPr>
          <w:rFonts w:eastAsia="inter" w:cs="inter" w:ascii="inter" w:hAnsi="inter"/>
          <w:color w:val="000000"/>
        </w:rPr>
        <w:t xml:space="preserve">: Komponenta potpuno odstupa od Form input kategorije. Svi kontrolni propovi nedostaju.</w:t>
      </w:r>
      <w:bookmarkStart w:id="14" w:name="fnref4_1"/>
      <w:bookmarkEnd w:id="14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15" w:name="fnref2_3"/>
      <w:bookmarkEnd w:id="15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pecifične grešk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ps interfejs ne sadrži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tems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alu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faultValu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ultiSelect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isabled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nChang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label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labelledby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st grešk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jest</w:t>
      </w:r>
      <w:r>
        <w:rPr>
          <w:rFonts w:eastAsia="inter" w:cs="inter" w:ascii="inter" w:hAnsi="inter"/>
          <w:color w:val="000000"/>
          <w:sz w:val="21"/>
        </w:rPr>
        <w:t xml:space="preserve"> namespace errors, implic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ny</w:t>
      </w:r>
      <w:r>
        <w:rPr>
          <w:rFonts w:eastAsia="inter" w:cs="inter" w:ascii="inter" w:hAnsi="inter"/>
          <w:color w:val="000000"/>
          <w:sz w:val="21"/>
        </w:rPr>
        <w:t xml:space="preserve"> types na callback parametrima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lectable List pattern nije implementira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šenj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definisat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ListViewProps</w:t>
      </w:r>
      <w:r>
        <w:rPr>
          <w:rFonts w:eastAsia="inter" w:cs="inter" w:ascii="inter" w:hAnsi="inter"/>
          <w:color w:val="000000"/>
          <w:sz w:val="21"/>
        </w:rPr>
        <w:t xml:space="preserve"> prema Form input kategoriji iz specifikacije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ati obavezne propov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tems</w:t>
      </w:r>
      <w:r>
        <w:rPr>
          <w:rFonts w:eastAsia="inter" w:cs="inter" w:ascii="inter" w:hAnsi="inter"/>
          <w:color w:val="000000"/>
          <w:sz w:val="21"/>
        </w:rPr>
        <w:t xml:space="preserve"> (array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alu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faultValu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ultiSelect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isabled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nChange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irati selection state management (single/multi select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ati aria-* atribute za pristupačnost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ole="listbox"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multiselectable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irati tastaturnu navigaciju (Arrow keys, Home/End, Space/Enter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ati tipizaciju za callback parametre (ukloniti implicit any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faktorisati testove sa jest na vites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rajanje</w:t>
      </w:r>
      <w:r>
        <w:rPr>
          <w:rFonts w:eastAsia="inter" w:cs="inter" w:ascii="inter" w:hAnsi="inter"/>
          <w:color w:val="000000"/>
        </w:rPr>
        <w:t xml:space="preserve">: 5-6 dana | </w:t>
      </w:r>
      <w:r>
        <w:rPr>
          <w:rFonts w:eastAsia="inter" w:cs="inter" w:ascii="inter" w:hAnsi="inter"/>
          <w:b/>
          <w:color w:val="000000"/>
        </w:rPr>
        <w:t xml:space="preserve">Prioritet</w:t>
      </w:r>
      <w:r>
        <w:rPr>
          <w:rFonts w:eastAsia="inter" w:cs="inter" w:ascii="inter" w:hAnsi="inter"/>
          <w:color w:val="000000"/>
        </w:rPr>
        <w:t xml:space="preserve">: VISOK</w:t>
      </w:r>
    </w:p>
    <w:p>
      <w:pPr>
        <w:spacing w:line="360" w:before="315" w:after="105" w:lineRule="auto"/>
        <w:ind w:left="-30"/>
        <w:jc w:val="left"/>
      </w:pPr>
      <w:bookmarkStart w:id="16" w:name="dyntabs_7_grešaka_75_odstupanje"/>
      <w:r>
        <w:rPr>
          <w:rFonts w:eastAsia="inter" w:cs="inter" w:ascii="inter" w:hAnsi="inter"/>
          <w:b/>
          <w:color w:val="000000"/>
          <w:sz w:val="24"/>
        </w:rPr>
        <w:t xml:space="preserve">DynTabs (7 grešaka, 75% odstupanje)</w:t>
      </w:r>
      <w:bookmarkEnd w:id="16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oblem</w:t>
      </w:r>
      <w:r>
        <w:rPr>
          <w:rFonts w:eastAsia="inter" w:cs="inter" w:ascii="inter" w:hAnsi="inter"/>
          <w:color w:val="000000"/>
        </w:rPr>
        <w:t xml:space="preserve">: WAI-ARIA Tabs pattern nije potpuno implementiran.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TabItem</w:t>
      </w:r>
      <w:r>
        <w:rPr>
          <w:rFonts w:eastAsia="inter" w:cs="inter" w:ascii="inter" w:hAnsi="inter"/>
          <w:color w:val="000000"/>
        </w:rPr>
        <w:t xml:space="preserve"> tip nem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alue</w:t>
      </w:r>
      <w:r>
        <w:rPr>
          <w:rFonts w:eastAsia="inter" w:cs="inter" w:ascii="inter" w:hAnsi="inter"/>
          <w:color w:val="000000"/>
        </w:rPr>
        <w:t xml:space="preserve"> property što uzrokuje višestruke greške.</w:t>
      </w:r>
      <w:bookmarkStart w:id="17" w:name="fnref2_4"/>
      <w:bookmarkEnd w:id="17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pecifične grešk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ps interfejs ne sadrži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alu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rientation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ctivation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itted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TabItem.value</w:t>
      </w:r>
      <w:r>
        <w:rPr>
          <w:rFonts w:eastAsia="inter" w:cs="inter" w:ascii="inter" w:hAnsi="inter"/>
          <w:color w:val="000000"/>
          <w:sz w:val="21"/>
        </w:rPr>
        <w:t xml:space="preserve"> property nedostaje (pojavljuje se u 15+ error lokacija)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nChange</w:t>
      </w:r>
      <w:r>
        <w:rPr>
          <w:rFonts w:eastAsia="inter" w:cs="inter" w:ascii="inter" w:hAnsi="inter"/>
          <w:color w:val="000000"/>
          <w:sz w:val="21"/>
        </w:rPr>
        <w:t xml:space="preserve"> nije pravilno tipiziran (inconsistent signature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šenj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širit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TabsProps</w:t>
      </w:r>
      <w:r>
        <w:rPr>
          <w:rFonts w:eastAsia="inter" w:cs="inter" w:ascii="inter" w:hAnsi="inter"/>
          <w:color w:val="000000"/>
          <w:sz w:val="21"/>
        </w:rPr>
        <w:t xml:space="preserve"> sa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alu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rientation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ctivation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itted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at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alue</w:t>
      </w:r>
      <w:r>
        <w:rPr>
          <w:rFonts w:eastAsia="inter" w:cs="inter" w:ascii="inter" w:hAnsi="inter"/>
          <w:color w:val="000000"/>
          <w:sz w:val="21"/>
        </w:rPr>
        <w:t xml:space="preserve"> property n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TabItem</w:t>
      </w:r>
      <w:r>
        <w:rPr>
          <w:rFonts w:eastAsia="inter" w:cs="inter" w:ascii="inter" w:hAnsi="inter"/>
          <w:color w:val="000000"/>
          <w:sz w:val="21"/>
        </w:rPr>
        <w:t xml:space="preserve"> tip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spravit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nChange</w:t>
      </w:r>
      <w:r>
        <w:rPr>
          <w:rFonts w:eastAsia="inter" w:cs="inter" w:ascii="inter" w:hAnsi="inter"/>
          <w:color w:val="000000"/>
          <w:sz w:val="21"/>
        </w:rPr>
        <w:t xml:space="preserve"> signatur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(value: string) =&gt; void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irati potpuni WAI-ARIA Tabs pattern s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ole="tablist"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ole="tab"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ole="tabpanel"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at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selected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controls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labelledby</w:t>
      </w:r>
      <w:r>
        <w:rPr>
          <w:rFonts w:eastAsia="inter" w:cs="inter" w:ascii="inter" w:hAnsi="inter"/>
          <w:color w:val="000000"/>
          <w:sz w:val="21"/>
        </w:rPr>
        <w:t xml:space="preserve"> atribute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irati tastaturnu navigaciju (Arrow keys, Home/End)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spraviti axe accessibility testov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rajanje</w:t>
      </w:r>
      <w:r>
        <w:rPr>
          <w:rFonts w:eastAsia="inter" w:cs="inter" w:ascii="inter" w:hAnsi="inter"/>
          <w:color w:val="000000"/>
        </w:rPr>
        <w:t xml:space="preserve">: 3-4 dana | </w:t>
      </w:r>
      <w:r>
        <w:rPr>
          <w:rFonts w:eastAsia="inter" w:cs="inter" w:ascii="inter" w:hAnsi="inter"/>
          <w:b/>
          <w:color w:val="000000"/>
        </w:rPr>
        <w:t xml:space="preserve">Prioritet</w:t>
      </w:r>
      <w:r>
        <w:rPr>
          <w:rFonts w:eastAsia="inter" w:cs="inter" w:ascii="inter" w:hAnsi="inter"/>
          <w:color w:val="000000"/>
        </w:rPr>
        <w:t xml:space="preserve">: VISOK</w:t>
      </w:r>
    </w:p>
    <w:p>
      <w:pPr>
        <w:spacing w:line="360" w:before="315" w:after="105" w:lineRule="auto"/>
        <w:ind w:left="-30"/>
        <w:jc w:val="left"/>
      </w:pPr>
      <w:bookmarkStart w:id="18" w:name="ostale_komponente"/>
      <w:r>
        <w:rPr>
          <w:rFonts w:eastAsia="inter" w:cs="inter" w:ascii="inter" w:hAnsi="inter"/>
          <w:b/>
          <w:color w:val="000000"/>
          <w:sz w:val="24"/>
        </w:rPr>
        <w:t xml:space="preserve">Ostale komponente</w:t>
      </w:r>
      <w:bookmarkEnd w:id="18"/>
    </w:p>
    <w:p>
      <w:pPr>
        <w:spacing w:line="360" w:before="315" w:after="105" w:lineRule="auto"/>
        <w:ind w:left="-30"/>
        <w:jc w:val="left"/>
      </w:pPr>
      <w:bookmarkStart w:id="19" w:name="dyntoolbar_6_grešaka_60_odstupanje"/>
      <w:r>
        <w:rPr>
          <w:rFonts w:eastAsia="inter" w:cs="inter" w:ascii="inter" w:hAnsi="inter"/>
          <w:b/>
          <w:color w:val="000000"/>
          <w:sz w:val="24"/>
        </w:rPr>
        <w:t xml:space="preserve">DynToolbar (6 grešaka, 60% odstupanje)</w:t>
      </w:r>
      <w:bookmarkEnd w:id="19"/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dostaju propovi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hildren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d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*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ata-testid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 prihvat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f</w:t>
      </w:r>
      <w:r>
        <w:rPr>
          <w:rFonts w:eastAsia="inter" w:cs="inter" w:ascii="inter" w:hAnsi="inter"/>
          <w:color w:val="000000"/>
          <w:sz w:val="21"/>
        </w:rPr>
        <w:t xml:space="preserve"> prop - potreb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orwardRef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ajanje</w:t>
      </w:r>
      <w:r>
        <w:rPr>
          <w:rFonts w:eastAsia="inter" w:cs="inter" w:ascii="inter" w:hAnsi="inter"/>
          <w:color w:val="000000"/>
          <w:sz w:val="21"/>
        </w:rPr>
        <w:t xml:space="preserve">: 2-3 dana | </w:t>
      </w:r>
      <w:r>
        <w:rPr>
          <w:rFonts w:eastAsia="inter" w:cs="inter" w:ascii="inter" w:hAnsi="inter"/>
          <w:b/>
          <w:color w:val="000000"/>
          <w:sz w:val="21"/>
        </w:rPr>
        <w:t xml:space="preserve">Prioritet</w:t>
      </w:r>
      <w:r>
        <w:rPr>
          <w:rFonts w:eastAsia="inter" w:cs="inter" w:ascii="inter" w:hAnsi="inter"/>
          <w:color w:val="000000"/>
          <w:sz w:val="21"/>
        </w:rPr>
        <w:t xml:space="preserve">: SREDNJI</w:t>
      </w:r>
    </w:p>
    <w:p>
      <w:pPr>
        <w:spacing w:line="360" w:before="315" w:after="105" w:lineRule="auto"/>
        <w:ind w:left="-30"/>
        <w:jc w:val="left"/>
      </w:pPr>
      <w:bookmarkStart w:id="20" w:name="dyntable_6_grešaka_55_odstupanje"/>
      <w:r>
        <w:rPr>
          <w:rFonts w:eastAsia="inter" w:cs="inter" w:ascii="inter" w:hAnsi="inter"/>
          <w:b/>
          <w:color w:val="000000"/>
          <w:sz w:val="24"/>
        </w:rPr>
        <w:t xml:space="preserve">DynTable (6 grešaka, 55% odstupanje)</w:t>
      </w:r>
      <w:bookmarkEnd w:id="20"/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dostaj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ortable</w:t>
      </w:r>
      <w:r>
        <w:rPr>
          <w:rFonts w:eastAsia="inter" w:cs="inter" w:ascii="inter" w:hAnsi="inter"/>
          <w:color w:val="000000"/>
          <w:sz w:val="21"/>
        </w:rPr>
        <w:t xml:space="preserve"> prop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bleSortState</w:t>
      </w:r>
      <w:r>
        <w:rPr>
          <w:rFonts w:eastAsia="inter" w:cs="inter" w:ascii="inter" w:hAnsi="inter"/>
          <w:color w:val="000000"/>
          <w:sz w:val="21"/>
        </w:rPr>
        <w:t xml:space="preserve"> objekat nem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ey</w:t>
      </w:r>
      <w:r>
        <w:rPr>
          <w:rFonts w:eastAsia="inter" w:cs="inter" w:ascii="inter" w:hAnsi="inter"/>
          <w:color w:val="000000"/>
          <w:sz w:val="21"/>
        </w:rPr>
        <w:t xml:space="preserve"> property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ynTableColumn</w:t>
      </w:r>
      <w:r>
        <w:rPr>
          <w:rFonts w:eastAsia="inter" w:cs="inter" w:ascii="inter" w:hAnsi="inter"/>
          <w:color w:val="000000"/>
          <w:sz w:val="21"/>
        </w:rPr>
        <w:t xml:space="preserve"> nem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eader</w:t>
      </w:r>
      <w:r>
        <w:rPr>
          <w:rFonts w:eastAsia="inter" w:cs="inter" w:ascii="inter" w:hAnsi="inter"/>
          <w:color w:val="000000"/>
          <w:sz w:val="21"/>
        </w:rPr>
        <w:t xml:space="preserve"> property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onSort</w:t>
      </w:r>
      <w:r>
        <w:rPr>
          <w:rFonts w:eastAsia="inter" w:cs="inter" w:ascii="inter" w:hAnsi="inter"/>
          <w:color w:val="000000"/>
          <w:sz w:val="21"/>
        </w:rPr>
        <w:t xml:space="preserve"> callback prima samo jedan parametar umesto dva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ajanje</w:t>
      </w:r>
      <w:r>
        <w:rPr>
          <w:rFonts w:eastAsia="inter" w:cs="inter" w:ascii="inter" w:hAnsi="inter"/>
          <w:color w:val="000000"/>
          <w:sz w:val="21"/>
        </w:rPr>
        <w:t xml:space="preserve">: 2-3 dana | </w:t>
      </w:r>
      <w:r>
        <w:rPr>
          <w:rFonts w:eastAsia="inter" w:cs="inter" w:ascii="inter" w:hAnsi="inter"/>
          <w:b/>
          <w:color w:val="000000"/>
          <w:sz w:val="21"/>
        </w:rPr>
        <w:t xml:space="preserve">Prioritet</w:t>
      </w:r>
      <w:r>
        <w:rPr>
          <w:rFonts w:eastAsia="inter" w:cs="inter" w:ascii="inter" w:hAnsi="inter"/>
          <w:color w:val="000000"/>
          <w:sz w:val="21"/>
        </w:rPr>
        <w:t xml:space="preserve">: SREDNJI-VISOK</w:t>
      </w:r>
    </w:p>
    <w:p>
      <w:pPr>
        <w:spacing w:line="360" w:before="315" w:after="105" w:lineRule="auto"/>
        <w:ind w:left="-30"/>
        <w:jc w:val="left"/>
      </w:pPr>
      <w:bookmarkStart w:id="21" w:name="dynbox_7_grešaka_70_odstupanje"/>
      <w:r>
        <w:rPr>
          <w:rFonts w:eastAsia="inter" w:cs="inter" w:ascii="inter" w:hAnsi="inter"/>
          <w:b/>
          <w:color w:val="000000"/>
          <w:sz w:val="24"/>
        </w:rPr>
        <w:t xml:space="preserve">DynBox (7 grešaka, 70% odstupanje)</w:t>
      </w:r>
      <w:bookmarkEnd w:id="21"/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ps interfejs ne sadrži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dding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adius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ckground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lign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justify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irection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wrap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yle Props pattern nije konzistentno primenjen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ajanje</w:t>
      </w:r>
      <w:r>
        <w:rPr>
          <w:rFonts w:eastAsia="inter" w:cs="inter" w:ascii="inter" w:hAnsi="inter"/>
          <w:color w:val="000000"/>
          <w:sz w:val="21"/>
        </w:rPr>
        <w:t xml:space="preserve">: 1-2 dana | </w:t>
      </w:r>
      <w:r>
        <w:rPr>
          <w:rFonts w:eastAsia="inter" w:cs="inter" w:ascii="inter" w:hAnsi="inter"/>
          <w:b/>
          <w:color w:val="000000"/>
          <w:sz w:val="21"/>
        </w:rPr>
        <w:t xml:space="preserve">Prioritet</w:t>
      </w:r>
      <w:r>
        <w:rPr>
          <w:rFonts w:eastAsia="inter" w:cs="inter" w:ascii="inter" w:hAnsi="inter"/>
          <w:color w:val="000000"/>
          <w:sz w:val="21"/>
        </w:rPr>
        <w:t xml:space="preserve">: SREDNJI</w:t>
      </w:r>
    </w:p>
    <w:p>
      <w:pPr>
        <w:spacing w:line="360" w:before="315" w:after="105" w:lineRule="auto"/>
        <w:ind w:left="-30"/>
        <w:jc w:val="left"/>
      </w:pPr>
      <w:bookmarkStart w:id="22" w:name="dyndivider_5_grešaka_100_odstupanje"/>
      <w:r>
        <w:rPr>
          <w:rFonts w:eastAsia="inter" w:cs="inter" w:ascii="inter" w:hAnsi="inter"/>
          <w:b/>
          <w:color w:val="000000"/>
          <w:sz w:val="24"/>
        </w:rPr>
        <w:t xml:space="preserve">DynDivider (5 grešaka, 100% odstupanje)</w:t>
      </w:r>
      <w:bookmarkEnd w:id="22"/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vi tipovi nedostaju u centralno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ypes</w:t>
      </w:r>
      <w:r>
        <w:rPr>
          <w:rFonts w:eastAsia="inter" w:cs="inter" w:ascii="inter" w:hAnsi="inter"/>
          <w:color w:val="000000"/>
          <w:sz w:val="21"/>
        </w:rPr>
        <w:t xml:space="preserve"> modulu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ule exports nisu postavljeni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ajanje</w:t>
      </w:r>
      <w:r>
        <w:rPr>
          <w:rFonts w:eastAsia="inter" w:cs="inter" w:ascii="inter" w:hAnsi="inter"/>
          <w:color w:val="000000"/>
          <w:sz w:val="21"/>
        </w:rPr>
        <w:t xml:space="preserve">: 1 dan | </w:t>
      </w:r>
      <w:r>
        <w:rPr>
          <w:rFonts w:eastAsia="inter" w:cs="inter" w:ascii="inter" w:hAnsi="inter"/>
          <w:b/>
          <w:color w:val="000000"/>
          <w:sz w:val="21"/>
        </w:rPr>
        <w:t xml:space="preserve">Prioritet</w:t>
      </w:r>
      <w:r>
        <w:rPr>
          <w:rFonts w:eastAsia="inter" w:cs="inter" w:ascii="inter" w:hAnsi="inter"/>
          <w:color w:val="000000"/>
          <w:sz w:val="21"/>
        </w:rPr>
        <w:t xml:space="preserve">: NIZAK-SREDNJI</w:t>
      </w:r>
    </w:p>
    <w:p>
      <w:pPr>
        <w:spacing w:line="360" w:before="315" w:after="105" w:lineRule="auto"/>
        <w:ind w:left="-30"/>
        <w:jc w:val="left"/>
      </w:pPr>
      <w:bookmarkStart w:id="23" w:name="index_root_exports_5_grešaka_100_286c7d"/>
      <w:r>
        <w:rPr>
          <w:rFonts w:eastAsia="inter" w:cs="inter" w:ascii="inter" w:hAnsi="inter"/>
          <w:b/>
          <w:color w:val="000000"/>
          <w:sz w:val="24"/>
        </w:rPr>
        <w:t xml:space="preserve">index - Root exports (5 grešaka, 100% odstupanje)</w:t>
      </w:r>
      <w:bookmarkEnd w:id="23"/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dostaju eksporti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hemeProvider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useThem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conDictionaryProvider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lassNames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enerateInitial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vider pattern nije eksportovan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ajanje</w:t>
      </w:r>
      <w:r>
        <w:rPr>
          <w:rFonts w:eastAsia="inter" w:cs="inter" w:ascii="inter" w:hAnsi="inter"/>
          <w:color w:val="000000"/>
          <w:sz w:val="21"/>
        </w:rPr>
        <w:t xml:space="preserve">: 2-3 dana | </w:t>
      </w:r>
      <w:r>
        <w:rPr>
          <w:rFonts w:eastAsia="inter" w:cs="inter" w:ascii="inter" w:hAnsi="inter"/>
          <w:b/>
          <w:color w:val="000000"/>
          <w:sz w:val="21"/>
        </w:rPr>
        <w:t xml:space="preserve">Prioritet</w:t>
      </w:r>
      <w:r>
        <w:rPr>
          <w:rFonts w:eastAsia="inter" w:cs="inter" w:ascii="inter" w:hAnsi="inter"/>
          <w:color w:val="000000"/>
          <w:sz w:val="21"/>
        </w:rPr>
        <w:t xml:space="preserve">: VISOK</w:t>
      </w:r>
    </w:p>
    <w:p>
      <w:pPr>
        <w:spacing w:line="360" w:before="315" w:after="105" w:lineRule="auto"/>
        <w:ind w:left="-30"/>
        <w:jc w:val="left"/>
      </w:pPr>
      <w:bookmarkStart w:id="24" w:name="analiza_design_pattern_a"/>
      <w:r>
        <w:rPr>
          <w:rFonts w:eastAsia="inter" w:cs="inter" w:ascii="inter" w:hAnsi="inter"/>
          <w:b/>
          <w:color w:val="000000"/>
          <w:sz w:val="24"/>
        </w:rPr>
        <w:t xml:space="preserve">Analiza design pattern-a</w:t>
      </w:r>
      <w:bookmarkEnd w:id="24"/>
    </w:p>
    <w:p>
      <w:pPr>
        <w:spacing w:line="360" w:before="315" w:after="105" w:lineRule="auto"/>
        <w:ind w:left="-30"/>
        <w:jc w:val="left"/>
      </w:pPr>
      <w:bookmarkStart w:id="25" w:name="pattern_compliance_trenutno_stanje"/>
      <w:r>
        <w:rPr>
          <w:rFonts w:eastAsia="inter" w:cs="inter" w:ascii="inter" w:hAnsi="inter"/>
          <w:b/>
          <w:color w:val="000000"/>
          <w:sz w:val="24"/>
        </w:rPr>
        <w:t xml:space="preserve">Pattern Compliance - trenutno stanje</w:t>
      </w:r>
      <w:bookmarkEnd w:id="25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sign Patter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atu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pliance Rat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Kritični problemi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ontrolled/Uncontrolle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⚠️ DELIMIČN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~40% (4/10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ynListView, DynStepper, DynTabs nedostaju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value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/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defaultValue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propovi</w:t>
            </w:r>
            <w:hyperlink w:anchor="fn2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]</w:t>
              </w:r>
            </w:hyperlink>
            <w:hyperlink w:anchor="fn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4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ompound Component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❌ N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% (0/4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ynMenu, DynTabs - Context API nije implementiran</w:t>
            </w:r>
            <w:hyperlink w:anchor="fn2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Forward Ref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⚠️ DELIMIČN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~70% (7/10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ynToolbar ne prihvata ref; DynInput ref nekonzistentan</w:t>
            </w:r>
            <w:hyperlink w:anchor="fn2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]</w:t>
              </w:r>
            </w:hyperlink>
            <w:hyperlink w:anchor="fn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4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WAI-ARIA Practic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❌ N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~20% (1/5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ria atributi nedostaju; tastaturna navigacija nije implementirana</w:t>
            </w:r>
            <w:hyperlink w:anchor="fn2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]</w:t>
              </w:r>
            </w:hyperlink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  <w:hyperlink w:anchor="fn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4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Validation Patter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⚠️ PROBLE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~50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ynInputValidationRule nije kompatibilan sa hook interfejsom</w:t>
            </w:r>
            <w:hyperlink w:anchor="fn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4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Style Props Patter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⚠️ DELIMIČN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~50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ynBox koristi propove koji nisu u interfejsu</w:t>
            </w:r>
            <w:hyperlink w:anchor="fn2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]</w:t>
              </w:r>
            </w:hyperlink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bookmarkStart w:id="26" w:name="preporuke_za_unifikaciju_implementacije"/>
      <w:r>
        <w:rPr>
          <w:rFonts w:eastAsia="inter" w:cs="inter" w:ascii="inter" w:hAnsi="inter"/>
          <w:b/>
          <w:color w:val="000000"/>
          <w:sz w:val="24"/>
        </w:rPr>
        <w:t xml:space="preserve">Preporuke za unifikaciju implementacije</w:t>
      </w:r>
      <w:bookmarkEnd w:id="26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. Controlled/Uncontrolled Pattern - Unified Implementa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renutno stanje: Nedostaju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alue</w:t>
      </w:r>
      <w:r>
        <w:rPr>
          <w:rFonts w:eastAsia="inter" w:cs="inter" w:ascii="inter" w:hAnsi="inter"/>
          <w:color w:val="000000"/>
        </w:rPr>
        <w:t xml:space="preserve"> 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faultValue</w:t>
      </w:r>
      <w:r>
        <w:rPr>
          <w:rFonts w:eastAsia="inter" w:cs="inter" w:ascii="inter" w:hAnsi="inter"/>
          <w:color w:val="000000"/>
        </w:rPr>
        <w:t xml:space="preserve"> propovi u većini form komponenti.</w:t>
      </w:r>
      <w:bookmarkStart w:id="27" w:name="fnref4_6"/>
      <w:bookmarkEnd w:id="27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28" w:name="fnref2_10"/>
      <w:bookmarkEnd w:id="28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reporučeni patte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internalValue, setInternalValue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efaultValue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urrentValue = value !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ndefin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? value : internalValu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Ch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value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ndefin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Internal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ewValue)</w:t>
        <w:br/>
        <w:t xml:space="preserve">  }</w:t>
        <w:br/>
        <w:t xml:space="preserve">  onChange?.(newValue)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2. Compound Components - Context Patter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renutno stanje: Props se prosleđuju manuelno što uzrokuje prop drilling.</w:t>
      </w:r>
      <w:bookmarkStart w:id="29" w:name="fnref2_11"/>
      <w:bookmarkEnd w:id="29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reporučeni pattern za DynMenu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Con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createContext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Context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ynMenu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children, onAction, orientation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activeItem, setActiveItem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Context.Provid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tiveItem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Action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ientation }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nu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hildren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Context.Provider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ynMenu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value, label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activeItem, onAction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Con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Con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..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3. WAI-ARIA Implementa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renutno stanje: Aria atributi nedostaju u Props interfejsima.</w:t>
      </w:r>
      <w:bookmarkStart w:id="30" w:name="fnref3_2"/>
      <w:bookmarkEnd w:id="30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31" w:name="fnref4_7"/>
      <w:bookmarkEnd w:id="31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32" w:name="fnref2_12"/>
      <w:bookmarkEnd w:id="32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Za svaku komponentu dodati: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p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label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labelledby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ia-describedby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ata-testid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ole atribute prema WAI-ARIA Authoring Practice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staturnu navigaciju (Arrow keys, Home/End, Enter/Space/Escape)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cus management s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useRef</w:t>
      </w:r>
      <w:r>
        <w:rPr>
          <w:rFonts w:eastAsia="inter" w:cs="inter" w:ascii="inter" w:hAnsi="inter"/>
          <w:color w:val="000000"/>
          <w:sz w:val="21"/>
        </w:rPr>
        <w:t xml:space="preserve"> 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ocus()</w:t>
      </w:r>
      <w:r>
        <w:rPr>
          <w:rFonts w:eastAsia="inter" w:cs="inter" w:ascii="inter" w:hAnsi="inter"/>
          <w:color w:val="000000"/>
          <w:sz w:val="21"/>
        </w:rPr>
        <w:t xml:space="preserve"> metod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4. Type Centraliza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renutno stanje: Tipovi nisu centralizovani, što uzrokuje TS2305 greške.</w:t>
      </w:r>
      <w:bookmarkStart w:id="33" w:name="fnref4_8"/>
      <w:bookmarkEnd w:id="33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rc/</w:t>
        <w:br/>
        <w:t xml:space="preserve">  types/</w:t>
        <w:br/>
        <w:t xml:space="preserve">    common.types.ts        # Shared types (Size, Variant, Color)</w:t>
        <w:br/>
        <w:t xml:space="preserve">    component.types.ts     # Per-component types</w:t>
        <w:br/>
        <w:t xml:space="preserve">    index.ts              # Central export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4" w:name="plan_rešavanja_grešaka"/>
      <w:r>
        <w:rPr>
          <w:rFonts w:eastAsia="inter" w:cs="inter" w:ascii="inter" w:hAnsi="inter"/>
          <w:b/>
          <w:color w:val="000000"/>
          <w:sz w:val="24"/>
        </w:rPr>
        <w:t xml:space="preserve">Plan rešavanja grešaka</w:t>
      </w:r>
      <w:bookmarkEnd w:id="34"/>
    </w:p>
    <w:p>
      <w:pPr>
        <w:spacing w:line="360" w:before="315" w:after="105" w:lineRule="auto"/>
        <w:ind w:left="-30"/>
        <w:jc w:val="left"/>
      </w:pPr>
      <w:bookmarkStart w:id="35" w:name="faza_1_kritične_greške_i_struktur_321034"/>
      <w:r>
        <w:rPr>
          <w:rFonts w:eastAsia="inter" w:cs="inter" w:ascii="inter" w:hAnsi="inter"/>
          <w:b/>
          <w:color w:val="000000"/>
          <w:sz w:val="24"/>
        </w:rPr>
        <w:t xml:space="preserve">Faza 1: Kritične greške i struktura (Sedmica 1-2, 8 dana)</w:t>
      </w:r>
      <w:bookmarkEnd w:id="35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Zadatak 1: Centralizacija tipova i exports (3 dana)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omponente: index, DynDivider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liverables:</w:t>
      </w:r>
    </w:p>
    <w:p>
      <w:pPr>
        <w:numPr>
          <w:ilvl w:val="1"/>
          <w:numId w:val="19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rc/types/</w:t>
      </w:r>
      <w:r>
        <w:rPr>
          <w:rFonts w:eastAsia="inter" w:cs="inter" w:ascii="inter" w:hAnsi="inter"/>
          <w:color w:val="000000"/>
          <w:sz w:val="21"/>
        </w:rPr>
        <w:t xml:space="preserve"> sa svim tip definicijama</w:t>
      </w:r>
    </w:p>
    <w:p>
      <w:pPr>
        <w:numPr>
          <w:ilvl w:val="1"/>
          <w:numId w:val="19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rc/theme/</w:t>
      </w:r>
      <w:r>
        <w:rPr>
          <w:rFonts w:eastAsia="inter" w:cs="inter" w:ascii="inter" w:hAnsi="inter"/>
          <w:color w:val="000000"/>
          <w:sz w:val="21"/>
        </w:rPr>
        <w:t xml:space="preserve"> sa ThemeProvider i useTheme</w:t>
      </w:r>
    </w:p>
    <w:p>
      <w:pPr>
        <w:numPr>
          <w:ilvl w:val="1"/>
          <w:numId w:val="19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rc/icons/</w:t>
      </w:r>
      <w:r>
        <w:rPr>
          <w:rFonts w:eastAsia="inter" w:cs="inter" w:ascii="inter" w:hAnsi="inter"/>
          <w:color w:val="000000"/>
          <w:sz w:val="21"/>
        </w:rPr>
        <w:t xml:space="preserve"> sa IconDictionaryProvider</w:t>
      </w:r>
    </w:p>
    <w:p>
      <w:pPr>
        <w:numPr>
          <w:ilvl w:val="1"/>
          <w:numId w:val="19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rc/utils/</w:t>
      </w:r>
      <w:r>
        <w:rPr>
          <w:rFonts w:eastAsia="inter" w:cs="inter" w:ascii="inter" w:hAnsi="inter"/>
          <w:color w:val="000000"/>
          <w:sz w:val="21"/>
        </w:rPr>
        <w:t xml:space="preserve"> sa classNames i generateInitials</w:t>
      </w:r>
    </w:p>
    <w:p>
      <w:pPr>
        <w:numPr>
          <w:ilvl w:val="1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žurira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rc/components/index.t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: Svi TypeScript module errors (TS2305, TS2724) rešeni. Build prolazi bez grešaka</w:t>
      </w:r>
      <w:bookmarkStart w:id="36" w:name="fnref3_3"/>
      <w:bookmarkEnd w:id="36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37" w:name="fnref4_9"/>
      <w:bookmarkEnd w:id="37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Zadatak 2: Implementacija Form Input komponenti (5 dana)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omponente: DynListView, DynInput, DynTreeView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liverables:</w:t>
      </w:r>
    </w:p>
    <w:p>
      <w:pPr>
        <w:numPr>
          <w:ilvl w:val="1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otpuni Props interfejsi sa svim obaveznim poljima</w:t>
      </w:r>
    </w:p>
    <w:p>
      <w:pPr>
        <w:numPr>
          <w:ilvl w:val="1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trolled/Uncontrolled state management</w:t>
      </w:r>
    </w:p>
    <w:p>
      <w:pPr>
        <w:numPr>
          <w:ilvl w:val="1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lidation pattern implementiran</w:t>
      </w:r>
    </w:p>
    <w:p>
      <w:pPr>
        <w:numPr>
          <w:ilvl w:val="1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nChange callbacks sa pravilnim signaturama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: Svi "Property does not exist" errors rešeni. Unit testovi prolaze. Validation radi</w:t>
      </w:r>
      <w:bookmarkStart w:id="38" w:name="fnref2_13"/>
      <w:bookmarkEnd w:id="38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39" w:name="fnref4_10"/>
      <w:bookmarkEnd w:id="39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spacing w:line="360" w:before="315" w:after="105" w:lineRule="auto"/>
        <w:ind w:left="-30"/>
        <w:jc w:val="left"/>
      </w:pPr>
      <w:bookmarkStart w:id="40" w:name="faza_2_kontrole_i_navigacija_sedm_e037d0"/>
      <w:r>
        <w:rPr>
          <w:rFonts w:eastAsia="inter" w:cs="inter" w:ascii="inter" w:hAnsi="inter"/>
          <w:b/>
          <w:color w:val="000000"/>
          <w:sz w:val="24"/>
        </w:rPr>
        <w:t xml:space="preserve">Faza 2: Kontrole i navigacija (Sedmica 3-4, 9 dana)</w:t>
      </w:r>
      <w:bookmarkEnd w:id="40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Zadatak 3: Refaktorisanje navigacionih komponenti (7 dana)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omponente: DynStepper, DynMenu, DynTabs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liverables:</w:t>
      </w:r>
    </w:p>
    <w:p>
      <w:pPr>
        <w:numPr>
          <w:ilvl w:val="1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otpuni Props sa value, onChange, aria-* atributima</w:t>
      </w:r>
    </w:p>
    <w:p>
      <w:pPr>
        <w:numPr>
          <w:ilvl w:val="1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AI-ARIA role i state management</w:t>
      </w:r>
    </w:p>
    <w:p>
      <w:pPr>
        <w:numPr>
          <w:ilvl w:val="1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staturna navigacija (Arrow keys, Home/End, Enter/Space/Escape)</w:t>
      </w:r>
    </w:p>
    <w:p>
      <w:pPr>
        <w:numPr>
          <w:ilvl w:val="1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cus management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: Svi type errors rešeni. Axe accessibility testovi prolaze. Tastaturna navigacija funkcionalna</w:t>
      </w:r>
      <w:bookmarkStart w:id="41" w:name="fnref3_4"/>
      <w:bookmarkEnd w:id="41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42" w:name="fnref4_11"/>
      <w:bookmarkEnd w:id="42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43" w:name="fnref2_14"/>
      <w:bookmarkEnd w:id="43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Zadatak 4: Toolbar i Page komponente (2 dana)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omponente: DynToolbar, DynPage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liverables:</w:t>
      </w:r>
    </w:p>
    <w:p>
      <w:pPr>
        <w:numPr>
          <w:ilvl w:val="1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wardRef implementacija</w:t>
      </w:r>
    </w:p>
    <w:p>
      <w:pPr>
        <w:numPr>
          <w:ilvl w:val="1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šireni Props interfejsi</w:t>
      </w:r>
    </w:p>
    <w:p>
      <w:pPr>
        <w:numPr>
          <w:ilvl w:val="1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ynButtonKind sa danger variantom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: ref prop radi. DynButtonKind type errors rešeni</w:t>
      </w:r>
      <w:bookmarkStart w:id="44" w:name="fnref4_12"/>
      <w:bookmarkEnd w:id="44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45" w:name="fnref2_15"/>
      <w:bookmarkEnd w:id="45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bookmarkStart w:id="46" w:name="faza_3_layout_i_prikaz_podataka_s_f9a95b"/>
      <w:r>
        <w:rPr>
          <w:rFonts w:eastAsia="inter" w:cs="inter" w:ascii="inter" w:hAnsi="inter"/>
          <w:b/>
          <w:color w:val="000000"/>
          <w:sz w:val="24"/>
        </w:rPr>
        <w:t xml:space="preserve">Faza 3: Layout i prikaz podataka (Sedmica 5, 4 dana)</w:t>
      </w:r>
      <w:bookmarkEnd w:id="46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Zadatak 5: Layout komponente (2 dana)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omponente: DynBox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liverables:</w:t>
      </w:r>
    </w:p>
    <w:p>
      <w:pPr>
        <w:numPr>
          <w:ilvl w:val="1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ynBoxProps sa padding, radius, background, align, justify, direction, wrap</w:t>
      </w:r>
    </w:p>
    <w:p>
      <w:pPr>
        <w:numPr>
          <w:ilvl w:val="1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yle Props pattern dokumentovan</w:t>
      </w:r>
    </w:p>
    <w:p>
      <w:pPr>
        <w:numPr>
          <w:ilvl w:val="1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orybook primeri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: Svi layout props funkcionalni. Props dokumentovani u Storybook</w:t>
      </w:r>
      <w:bookmarkStart w:id="47" w:name="fnref2_16"/>
      <w:bookmarkEnd w:id="47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48" w:name="fnref4_13"/>
      <w:bookmarkEnd w:id="48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Zadatak 6: Data Display komponente (2 dana)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omponente: DynTable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liverables:</w:t>
      </w:r>
    </w:p>
    <w:p>
      <w:pPr>
        <w:numPr>
          <w:ilvl w:val="1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ynTableColumn sa header property</w:t>
      </w:r>
    </w:p>
    <w:p>
      <w:pPr>
        <w:numPr>
          <w:ilvl w:val="1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bleSortState sa key property</w:t>
      </w:r>
    </w:p>
    <w:p>
      <w:pPr>
        <w:numPr>
          <w:ilvl w:val="1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nSort callback sa dva parametra</w:t>
      </w:r>
    </w:p>
    <w:p>
      <w:pPr>
        <w:numPr>
          <w:ilvl w:val="1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ria-sort atributi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: Sortiranje funkcionalno. Aria attributes pravilno postavljeni</w:t>
      </w:r>
      <w:bookmarkStart w:id="49" w:name="fnref4_14"/>
      <w:bookmarkEnd w:id="49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50" w:name="fnref2_17"/>
      <w:bookmarkEnd w:id="50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bookmarkStart w:id="51" w:name="faza_4_testovi_i_kvalitet_sedmica_32e490"/>
      <w:r>
        <w:rPr>
          <w:rFonts w:eastAsia="inter" w:cs="inter" w:ascii="inter" w:hAnsi="inter"/>
          <w:b/>
          <w:color w:val="000000"/>
          <w:sz w:val="24"/>
        </w:rPr>
        <w:t xml:space="preserve">Faza 4: Testovi i kvalitet (Sedmica 6, 5 dana)</w:t>
      </w:r>
      <w:bookmarkEnd w:id="51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Zadatak 7: Migracija test infrastrukture (3 dana)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omponente: Sve komponente sa test greškama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liverables:</w:t>
      </w:r>
    </w:p>
    <w:p>
      <w:pPr>
        <w:numPr>
          <w:ilvl w:val="1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itest.config.ts konfigurisano</w:t>
      </w:r>
    </w:p>
    <w:p>
      <w:pPr>
        <w:numPr>
          <w:ilvl w:val="1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@axe-core/vitest ili vitest-axe instaliran</w:t>
      </w:r>
    </w:p>
    <w:p>
      <w:pPr>
        <w:numPr>
          <w:ilvl w:val="1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HaveNoViolations matcher registrovan</w:t>
      </w:r>
    </w:p>
    <w:p>
      <w:pPr>
        <w:numPr>
          <w:ilvl w:val="1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vi testovi refaktorisani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: Svi testovi prolaze. Axe testovi bez serious/critical violations</w:t>
      </w:r>
      <w:bookmarkStart w:id="52" w:name="fnref3_5"/>
      <w:bookmarkEnd w:id="52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53" w:name="fnref4_15"/>
      <w:bookmarkEnd w:id="53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Zadatak 8: Finalna provera i dokumentacija (2 dana)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omponente: Sve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liverables:</w:t>
      </w:r>
    </w:p>
    <w:p>
      <w:pPr>
        <w:numPr>
          <w:ilvl w:val="1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sc --noEmit bez grešaka</w:t>
      </w:r>
    </w:p>
    <w:p>
      <w:pPr>
        <w:numPr>
          <w:ilvl w:val="1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slint bez errors</w:t>
      </w:r>
    </w:p>
    <w:p>
      <w:pPr>
        <w:numPr>
          <w:ilvl w:val="1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vi unit testovi ≥80% coverage</w:t>
      </w:r>
    </w:p>
    <w:p>
      <w:pPr>
        <w:numPr>
          <w:ilvl w:val="1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orybook dokumentacija kompletna</w:t>
      </w:r>
    </w:p>
    <w:p>
      <w:pPr>
        <w:numPr>
          <w:ilvl w:val="1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I kontrakti dokumentovani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D: Svi Quality Gates prolaze. Release notes spremne</w:t>
      </w:r>
      <w:bookmarkStart w:id="54" w:name="fnref3_6"/>
      <w:bookmarkEnd w:id="54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55" w:name="fnref4_16"/>
      <w:bookmarkEnd w:id="55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UKUPNO TRAJANJE</w:t>
      </w:r>
      <w:r>
        <w:rPr>
          <w:rFonts w:eastAsia="inter" w:cs="inter" w:ascii="inter" w:hAnsi="inter"/>
          <w:color w:val="000000"/>
        </w:rPr>
        <w:t xml:space="preserve">: 26 radnih dana (~5-6 sedmica)</w:t>
      </w:r>
    </w:p>
    <w:p>
      <w:pPr>
        <w:spacing w:line="360" w:before="315" w:after="105" w:lineRule="auto"/>
        <w:ind w:left="-30"/>
        <w:jc w:val="left"/>
      </w:pPr>
      <w:bookmarkStart w:id="56" w:name="resursi_i_rizici"/>
      <w:r>
        <w:rPr>
          <w:rFonts w:eastAsia="inter" w:cs="inter" w:ascii="inter" w:hAnsi="inter"/>
          <w:b/>
          <w:color w:val="000000"/>
          <w:sz w:val="24"/>
        </w:rPr>
        <w:t xml:space="preserve">Resursi i rizici</w:t>
      </w:r>
      <w:bookmarkEnd w:id="56"/>
    </w:p>
    <w:p>
      <w:pPr>
        <w:spacing w:line="360" w:before="315" w:after="105" w:lineRule="auto"/>
        <w:ind w:left="-30"/>
        <w:jc w:val="left"/>
      </w:pPr>
      <w:bookmarkStart w:id="57" w:name="potrebni_resursi"/>
      <w:r>
        <w:rPr>
          <w:rFonts w:eastAsia="inter" w:cs="inter" w:ascii="inter" w:hAnsi="inter"/>
          <w:b/>
          <w:color w:val="000000"/>
          <w:sz w:val="24"/>
        </w:rPr>
        <w:t xml:space="preserve">Potrebni resursi</w:t>
      </w:r>
      <w:bookmarkEnd w:id="57"/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ontend Developer (Senior)</w:t>
      </w:r>
      <w:r>
        <w:rPr>
          <w:rFonts w:eastAsia="inter" w:cs="inter" w:ascii="inter" w:hAnsi="inter"/>
          <w:color w:val="000000"/>
          <w:sz w:val="21"/>
        </w:rPr>
        <w:t xml:space="preserve">: 1 FTE, 6 sedmica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11y Specialist (Consultant)</w:t>
      </w:r>
      <w:r>
        <w:rPr>
          <w:rFonts w:eastAsia="inter" w:cs="inter" w:ascii="inter" w:hAnsi="inter"/>
          <w:color w:val="000000"/>
          <w:sz w:val="21"/>
        </w:rPr>
        <w:t xml:space="preserve">: 0.2 FTE, 2 sedmice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ch Lead (Review)</w:t>
      </w:r>
      <w:r>
        <w:rPr>
          <w:rFonts w:eastAsia="inter" w:cs="inter" w:ascii="inter" w:hAnsi="inter"/>
          <w:color w:val="000000"/>
          <w:sz w:val="21"/>
        </w:rPr>
        <w:t xml:space="preserve">: 0.3 FTE, 6 sedmica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A Engineer</w:t>
      </w:r>
      <w:r>
        <w:rPr>
          <w:rFonts w:eastAsia="inter" w:cs="inter" w:ascii="inter" w:hAnsi="inter"/>
          <w:color w:val="000000"/>
          <w:sz w:val="21"/>
        </w:rPr>
        <w:t xml:space="preserve">: 0.5 FTE, 2 sedmice (Faza 4)</w:t>
      </w:r>
    </w:p>
    <w:p>
      <w:pPr>
        <w:spacing w:line="360" w:before="315" w:after="105" w:lineRule="auto"/>
        <w:ind w:left="-30"/>
        <w:jc w:val="left"/>
      </w:pPr>
      <w:bookmarkStart w:id="58" w:name="rizici"/>
      <w:r>
        <w:rPr>
          <w:rFonts w:eastAsia="inter" w:cs="inter" w:ascii="inter" w:hAnsi="inter"/>
          <w:b/>
          <w:color w:val="000000"/>
          <w:sz w:val="24"/>
        </w:rPr>
        <w:t xml:space="preserve">Rizici</w:t>
      </w:r>
      <w:bookmarkEnd w:id="58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izik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iv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itigacij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reaking changes u API-ju mogu uticati na postojeće konzumer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⚠️ VISOK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Kreirati deprecation notices; verzionisati API prema SemVer; komunikovati promene unapred</w:t>
            </w:r>
            <w:hyperlink w:anchor="fn2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edostaje vizuelna regresiona test infrastruktur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⚠️ SREDNJ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ostaviti Chromatic/Playwright u Fazi 4; manual review u međuvremenu</w:t>
            </w:r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cope može rasti ako se otkriju dodatni problem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⚠️ SREDNJ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ime-box svaki zadatak; prioritizovati kritične greške; defer nice-to-have features</w:t>
            </w:r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bookmarkStart w:id="59" w:name="root_cause_analysis"/>
      <w:r>
        <w:rPr>
          <w:rFonts w:eastAsia="inter" w:cs="inter" w:ascii="inter" w:hAnsi="inter"/>
          <w:b/>
          <w:color w:val="000000"/>
          <w:sz w:val="24"/>
        </w:rPr>
        <w:t xml:space="preserve">Root Cause Analysis</w:t>
      </w:r>
      <w:bookmarkEnd w:id="5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naliza je identifikovala </w:t>
      </w:r>
      <w:r>
        <w:rPr>
          <w:rFonts w:eastAsia="inter" w:cs="inter" w:ascii="inter" w:hAnsi="inter"/>
          <w:b/>
          <w:color w:val="000000"/>
        </w:rPr>
        <w:t xml:space="preserve">pet glavnih uzroka</w:t>
      </w:r>
      <w:r>
        <w:rPr>
          <w:rFonts w:eastAsia="inter" w:cs="inter" w:ascii="inter" w:hAnsi="inter"/>
          <w:color w:val="000000"/>
        </w:rPr>
        <w:t xml:space="preserve"> problema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. Nepoštovanje funkcionalne specifikacije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pecifikacija DynUI-FS-01/02/03 jasno definiše API, ali nije praćena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ps interfejsi implementirani bez reference na spec dokumente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dostaje traceability između spec → impl → test</w:t>
      </w:r>
      <w:bookmarkStart w:id="60" w:name="fnref2_19"/>
      <w:bookmarkEnd w:id="60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61" w:name="fnref4_17"/>
      <w:bookmarkEnd w:id="61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. Nedostatak Code Review procesa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I changes nisu reviewed prema specifikaciji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ypeScript errors nisu blokirali merge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dostaju PR checkliste iz DynUI-FS-03</w:t>
      </w:r>
      <w:bookmarkStart w:id="62" w:name="fnref3_9"/>
      <w:bookmarkEnd w:id="62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63" w:name="fnref4_18"/>
      <w:bookmarkEnd w:id="63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. Neadekvatna CI/CD pipeline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ality Gates (A-F) iz spec-a NISU implementirani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ypeScript compilation nije required za merge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11y testovi nisu automatizovani (axe-core missing)</w:t>
      </w:r>
      <w:bookmarkStart w:id="64" w:name="fnref3_10"/>
      <w:bookmarkEnd w:id="64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65" w:name="fnref4_19"/>
      <w:bookmarkEnd w:id="65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. Nekonzistentna implementacija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vaka komponenta implementirana drugačije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dostaju shared utilities i base patterns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uplikacija koda umesto reusable patterns</w:t>
      </w:r>
      <w:bookmarkStart w:id="66" w:name="fnref4_20"/>
      <w:bookmarkEnd w:id="66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67" w:name="fnref2_20"/>
      <w:bookmarkEnd w:id="67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. Nedostatak dokumentacije i onboarding-a</w:t>
      </w:r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veloperi ne znaju za postojanje func spec dokumenata</w:t>
      </w:r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dostaje contribution guide sa pattern examples</w:t>
      </w:r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ma centralnog mesta za design decisions</w:t>
      </w:r>
      <w:bookmarkStart w:id="68" w:name="fnref2_21"/>
      <w:bookmarkEnd w:id="68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69" w:name="fnref3_11"/>
      <w:bookmarkEnd w:id="69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bookmarkStart w:id="70" w:name="uticaj_na_definition_of_done"/>
      <w:r>
        <w:rPr>
          <w:rFonts w:eastAsia="inter" w:cs="inter" w:ascii="inter" w:hAnsi="inter"/>
          <w:b/>
          <w:color w:val="000000"/>
          <w:sz w:val="24"/>
        </w:rPr>
        <w:t xml:space="preserve">Uticaj na Definition of Done</w:t>
      </w:r>
      <w:bookmarkEnd w:id="7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rema DynUI-FS-03, komponenta je završena kada ispunjava 8 kriterijuma. </w:t>
      </w:r>
      <w:r>
        <w:rPr>
          <w:rFonts w:eastAsia="inter" w:cs="inter" w:ascii="inter" w:hAnsi="inter"/>
          <w:b/>
          <w:color w:val="000000"/>
        </w:rPr>
        <w:t xml:space="preserve">Trenutno stanje: 0/8 DoD kriterijuma ispunjeno</w:t>
      </w:r>
      <w:r>
        <w:rPr>
          <w:rFonts w:eastAsia="inter" w:cs="inter" w:ascii="inter" w:hAnsi="inter"/>
          <w:color w:val="000000"/>
        </w:rPr>
        <w:t xml:space="preserve">.</w:t>
      </w:r>
      <w:bookmarkStart w:id="71" w:name="fnref3_12"/>
      <w:bookmarkEnd w:id="71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Kriteriju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atu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azlo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. Funkcionalnos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❌ FAI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Zahtevi NISU implementirani (62.7% odstupanja od spec)</w:t>
            </w:r>
            <w:hyperlink w:anchor="fn2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]</w:t>
              </w:r>
            </w:hyperlink>
            <w:hyperlink w:anchor="fn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4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. AP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❌ FAI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PI NIJE potpisan ni dokumentovan (props nedostaju)</w:t>
            </w:r>
            <w:hyperlink w:anchor="fn2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]</w:t>
              </w:r>
            </w:hyperlink>
            <w:hyperlink w:anchor="fn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4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. Testov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❌ FAI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nit testovi NE PROLAZE (test errors)</w:t>
            </w:r>
            <w:hyperlink w:anchor="fn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4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. A11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❌ FAI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ria atributi NEDOSTAJU (ne ispunjava WCAG)</w:t>
            </w:r>
            <w:hyperlink w:anchor="fn2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2]</w:t>
              </w:r>
            </w:hyperlink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5. Vizueln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❓ UNKNOW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IJE TESTRANO (no visual regression data)</w:t>
            </w:r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6. Tipovi i li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❌ FAI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ypeScript IMA 78+ GREŠAKA</w:t>
            </w:r>
            <w:hyperlink w:anchor="fn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4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7. Dokumentacij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❓ UNKNOW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orybook stanje NIJE PROVERENO</w:t>
            </w:r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. Bundle budžet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❓ UNKNOW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IJE PROVERENO</w:t>
            </w:r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TATUS: Komponente NISU production-ready</w:t>
      </w:r>
      <w:bookmarkStart w:id="72" w:name="fnref3_17"/>
      <w:bookmarkEnd w:id="72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bookmarkStart w:id="73" w:name="preporuke_za_implementaciju"/>
      <w:r>
        <w:rPr>
          <w:rFonts w:eastAsia="inter" w:cs="inter" w:ascii="inter" w:hAnsi="inter"/>
          <w:b/>
          <w:color w:val="000000"/>
          <w:sz w:val="24"/>
        </w:rPr>
        <w:t xml:space="preserve">Preporuke za implementaciju</w:t>
      </w:r>
      <w:bookmarkEnd w:id="73"/>
    </w:p>
    <w:p>
      <w:pPr>
        <w:spacing w:line="360" w:before="315" w:after="105" w:lineRule="auto"/>
        <w:ind w:left="-30"/>
        <w:jc w:val="left"/>
      </w:pPr>
      <w:bookmarkStart w:id="74" w:name="neposredne_akcije_sedmica_1"/>
      <w:r>
        <w:rPr>
          <w:rFonts w:eastAsia="inter" w:cs="inter" w:ascii="inter" w:hAnsi="inter"/>
          <w:b/>
          <w:color w:val="000000"/>
          <w:sz w:val="24"/>
        </w:rPr>
        <w:t xml:space="preserve">Neposredne akcije (Sedmica 1)</w:t>
      </w:r>
      <w:bookmarkEnd w:id="74"/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OP novih feature development</w:t>
      </w:r>
      <w:r>
        <w:rPr>
          <w:rFonts w:eastAsia="inter" w:cs="inter" w:ascii="inter" w:hAnsi="inter"/>
          <w:color w:val="000000"/>
          <w:sz w:val="21"/>
        </w:rPr>
        <w:t xml:space="preserve"> - Fokus na stabilizaciju i tech debt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MPLEMENTIRATI TypeScript strict mode kao blocker</w:t>
      </w:r>
      <w:r>
        <w:rPr>
          <w:rFonts w:eastAsia="inter" w:cs="inter" w:ascii="inter" w:hAnsi="inter"/>
          <w:color w:val="000000"/>
          <w:sz w:val="21"/>
        </w:rPr>
        <w:t xml:space="preserve">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sc --noEmit</w:t>
      </w:r>
      <w:r>
        <w:rPr>
          <w:rFonts w:eastAsia="inter" w:cs="inter" w:ascii="inter" w:hAnsi="inter"/>
          <w:color w:val="000000"/>
          <w:sz w:val="21"/>
        </w:rPr>
        <w:t xml:space="preserve"> mora proći pre merge-a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REIRATI PR checklist prema DynUI-FS-03</w:t>
      </w:r>
      <w:r>
        <w:rPr>
          <w:rFonts w:eastAsia="inter" w:cs="inter" w:ascii="inter" w:hAnsi="inter"/>
          <w:color w:val="000000"/>
          <w:sz w:val="21"/>
        </w:rPr>
        <w:t xml:space="preserve"> - Link ka func spec obavezan; Props review prema spec dokumentaciji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STAVITI Quality Gates u CI/CD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ate A: TypeScript + ESLint (blocker)</w:t>
      </w:r>
    </w:p>
    <w:p>
      <w:pPr>
        <w:numPr>
          <w:ilvl w:val="1"/>
          <w:numId w:val="3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ate B: Unit tests (blocker)</w:t>
      </w:r>
    </w:p>
    <w:p>
      <w:pPr>
        <w:numPr>
          <w:ilvl w:val="1"/>
          <w:numId w:val="3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ate C: Axe accessibility (warning)</w:t>
      </w:r>
      <w:bookmarkStart w:id="75" w:name="fnref4_25"/>
      <w:bookmarkEnd w:id="75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76" w:name="fnref3_18"/>
      <w:bookmarkEnd w:id="76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bookmarkStart w:id="77" w:name="dugoročne_mere"/>
      <w:r>
        <w:rPr>
          <w:rFonts w:eastAsia="inter" w:cs="inter" w:ascii="inter" w:hAnsi="inter"/>
          <w:b/>
          <w:color w:val="000000"/>
          <w:sz w:val="24"/>
        </w:rPr>
        <w:t xml:space="preserve">Dugoročne mere</w:t>
      </w:r>
      <w:bookmarkEnd w:id="77"/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reirati Component Development Guide</w:t>
      </w:r>
      <w:r>
        <w:rPr>
          <w:rFonts w:eastAsia="inter" w:cs="inter" w:ascii="inter" w:hAnsi="inter"/>
          <w:color w:val="000000"/>
          <w:sz w:val="21"/>
        </w:rPr>
        <w:t xml:space="preserve"> - Pattern library sa examples; Props naming conventions; Type organization guidelines</w:t>
      </w:r>
      <w:bookmarkStart w:id="78" w:name="fnref2_25"/>
      <w:bookmarkEnd w:id="78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postaviti Design System governance</w:t>
      </w:r>
      <w:r>
        <w:rPr>
          <w:rFonts w:eastAsia="inter" w:cs="inter" w:ascii="inter" w:hAnsi="inter"/>
          <w:color w:val="000000"/>
          <w:sz w:val="21"/>
        </w:rPr>
        <w:t xml:space="preserve"> - Weekly design review meetings; API change RFC process; Traceability matrix: spec → impl → test</w:t>
      </w:r>
      <w:bookmarkStart w:id="79" w:name="fnref2_26"/>
      <w:bookmarkEnd w:id="79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80" w:name="fnref3_19"/>
      <w:bookmarkEnd w:id="80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numPr>
          <w:ilvl w:val="0"/>
          <w:numId w:val="3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mplementirati automated documentation</w:t>
      </w:r>
      <w:r>
        <w:rPr>
          <w:rFonts w:eastAsia="inter" w:cs="inter" w:ascii="inter" w:hAnsi="inter"/>
          <w:color w:val="000000"/>
          <w:sz w:val="21"/>
        </w:rPr>
        <w:t xml:space="preserve"> - Auto-generate Props tables iz TypeScript; API diff checker između verzija; Storybook Controls sync sa Props interfejsima</w:t>
      </w:r>
      <w:bookmarkStart w:id="81" w:name="fnref3_20"/>
      <w:bookmarkEnd w:id="81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bookmarkStart w:id="82" w:name="zaključak"/>
      <w:r>
        <w:rPr>
          <w:rFonts w:eastAsia="inter" w:cs="inter" w:ascii="inter" w:hAnsi="inter"/>
          <w:b/>
          <w:color w:val="000000"/>
          <w:sz w:val="24"/>
        </w:rPr>
        <w:t xml:space="preserve">Zaključak</w:t>
      </w:r>
      <w:bookmarkEnd w:id="8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rojekat DynUI ima solidnu funkcionalnu specifikaciju (DynUI-FS-01/02/03), ali </w:t>
      </w:r>
      <w:r>
        <w:rPr>
          <w:rFonts w:eastAsia="inter" w:cs="inter" w:ascii="inter" w:hAnsi="inter"/>
          <w:b/>
          <w:color w:val="000000"/>
        </w:rPr>
        <w:t xml:space="preserve">implementacija značajno odstupa od nje</w:t>
      </w:r>
      <w:r>
        <w:rPr>
          <w:rFonts w:eastAsia="inter" w:cs="inter" w:ascii="inter" w:hAnsi="inter"/>
          <w:color w:val="000000"/>
        </w:rPr>
        <w:t xml:space="preserve">. Glavni problem </w:t>
      </w:r>
      <w:r>
        <w:rPr>
          <w:rFonts w:eastAsia="inter" w:cs="inter" w:ascii="inter" w:hAnsi="inter"/>
          <w:b/>
          <w:color w:val="000000"/>
        </w:rPr>
        <w:t xml:space="preserve">NIJE u dizajnu sistema</w:t>
      </w:r>
      <w:r>
        <w:rPr>
          <w:rFonts w:eastAsia="inter" w:cs="inter" w:ascii="inter" w:hAnsi="inter"/>
          <w:color w:val="000000"/>
        </w:rPr>
        <w:t xml:space="preserve"> već u: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doslednoj implementaciji specifikacije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dsustvu automatizovanih provera kvaliteta</w:t>
      </w:r>
    </w:p>
    <w:p>
      <w:pPr>
        <w:numPr>
          <w:ilvl w:val="0"/>
          <w:numId w:val="3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postojanju code review procesa vezanog za spec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redloženi plan rešavanja je </w:t>
      </w:r>
      <w:r>
        <w:rPr>
          <w:rFonts w:eastAsia="inter" w:cs="inter" w:ascii="inter" w:hAnsi="inter"/>
          <w:b/>
          <w:color w:val="000000"/>
        </w:rPr>
        <w:t xml:space="preserve">izvodljiv u okviru 6 sedmica</w:t>
      </w:r>
      <w:r>
        <w:rPr>
          <w:rFonts w:eastAsia="inter" w:cs="inter" w:ascii="inter" w:hAnsi="inter"/>
          <w:color w:val="000000"/>
        </w:rPr>
        <w:t xml:space="preserve">, ali zahteva: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✓ Punu posvećenost tim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✓ Freeze na nove feature-e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✓ Strict adherence ka specifikaciji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✓ Implementaciju Quality Gat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EPORUKA</w:t>
      </w:r>
      <w:r>
        <w:rPr>
          <w:rFonts w:eastAsia="inter" w:cs="inter" w:ascii="inter" w:hAnsi="inter"/>
          <w:color w:val="000000"/>
        </w:rPr>
        <w:t xml:space="preserve">: ODOBRITI plan i startovati odmah kako bi se izbeglo dalje gomilanje tehničkog duga i kako bi komponente postale production-ready.</w:t>
      </w:r>
      <w:bookmarkStart w:id="83" w:name="fnref4_26"/>
      <w:bookmarkEnd w:id="83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84" w:name="fnref3_21"/>
      <w:bookmarkEnd w:id="84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85" w:name="fn1"/>
    <w:bookmarkEnd w:id="85"/>
    <w:p>
      <w:pPr>
        <w:numPr>
          <w:ilvl w:val="0"/>
          <w:numId w:val="37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paste.txt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6" w:name="fn2"/>
    <w:bookmarkEnd w:id="86"/>
    <w:p>
      <w:pPr>
        <w:numPr>
          <w:ilvl w:val="0"/>
          <w:numId w:val="37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DynUI-FS-02-Katalog-i-API.m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7" w:name="fn3"/>
    <w:bookmarkEnd w:id="87"/>
    <w:p>
      <w:pPr>
        <w:numPr>
          <w:ilvl w:val="0"/>
          <w:numId w:val="37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DynUI-FS-03-Quality-Gates-CI-CD.m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8" w:name="fn4"/>
    <w:bookmarkEnd w:id="88"/>
    <w:p>
      <w:pPr>
        <w:numPr>
          <w:ilvl w:val="0"/>
          <w:numId w:val="37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DynUI-FS-01-Komponente-Audit-i-Zahtevi.m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34">
    <w:multiLevelType w:val="hybridMultilevel"/>
    <w:lvl w:ilvl="0">
      <w:start w:val="5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6">
    <w:multiLevelType w:val="hybridMultilevel"/>
  </w:abstractNum>
  <w:abstractNum w:abstractNumId="3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sr-Latn-R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sr-Latn-R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d25eb7e5bf5e6cf248ad7f8356ac1a5fe63d2897.png" TargetMode="Internal"/><Relationship Id="rId6" Type="http://schemas.openxmlformats.org/officeDocument/2006/relationships/hyperlink" Target="http://DynUI-FS-02-Katalog-i-API.md" TargetMode="External"/><Relationship Id="rId7" Type="http://schemas.openxmlformats.org/officeDocument/2006/relationships/hyperlink" Target="http://DynUI-FS-03-Quality-Gates-CI-CD.md" TargetMode="External"/><Relationship Id="rId8" Type="http://schemas.openxmlformats.org/officeDocument/2006/relationships/hyperlink" Target="http://DynUI-FS-01-Komponente-Audit-i-Zahtevi.md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21T23:46:04.290Z</dcterms:created>
  <dcterms:modified xsi:type="dcterms:W3CDTF">2025-10-21T23:46:04.290Z</dcterms:modified>
</cp:coreProperties>
</file>